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ED5C9" w14:textId="3D017D43" w:rsidR="00AE1477" w:rsidRPr="003B10AE" w:rsidRDefault="00930857" w:rsidP="00AE1477">
      <w:pPr>
        <w:spacing w:after="0"/>
        <w:jc w:val="center"/>
        <w:rPr>
          <w:sz w:val="44"/>
          <w:szCs w:val="44"/>
        </w:rPr>
      </w:pPr>
      <w:bookmarkStart w:id="0" w:name="_GoBack"/>
      <w:bookmarkEnd w:id="0"/>
      <w:r w:rsidRPr="003B10AE">
        <w:rPr>
          <w:sz w:val="44"/>
          <w:szCs w:val="44"/>
        </w:rPr>
        <w:t xml:space="preserve">Data &amp; Cloud Skill Up </w:t>
      </w:r>
      <w:r w:rsidR="00AC4962" w:rsidRPr="003B10AE">
        <w:rPr>
          <w:sz w:val="44"/>
          <w:szCs w:val="44"/>
        </w:rPr>
        <w:t>and Exam Ready Workshop</w:t>
      </w:r>
      <w:r w:rsidR="0026404A" w:rsidRPr="003B10AE">
        <w:rPr>
          <w:sz w:val="44"/>
          <w:szCs w:val="44"/>
        </w:rPr>
        <w:t xml:space="preserve"> </w:t>
      </w:r>
      <w:r w:rsidR="00AC4962" w:rsidRPr="003B10AE">
        <w:rPr>
          <w:sz w:val="44"/>
          <w:szCs w:val="44"/>
        </w:rPr>
        <w:t xml:space="preserve">Exam </w:t>
      </w:r>
      <w:r w:rsidR="006046C4" w:rsidRPr="003B10AE">
        <w:rPr>
          <w:sz w:val="44"/>
          <w:szCs w:val="44"/>
        </w:rPr>
        <w:t>70-53</w:t>
      </w:r>
      <w:r w:rsidR="006D1450" w:rsidRPr="003B10AE">
        <w:rPr>
          <w:sz w:val="44"/>
          <w:szCs w:val="44"/>
        </w:rPr>
        <w:t>5</w:t>
      </w:r>
      <w:r w:rsidR="00B20096" w:rsidRPr="003B10AE">
        <w:rPr>
          <w:sz w:val="44"/>
          <w:szCs w:val="44"/>
        </w:rPr>
        <w:t>: Architect</w:t>
      </w:r>
      <w:r w:rsidR="0097658D" w:rsidRPr="003B10AE">
        <w:rPr>
          <w:sz w:val="44"/>
          <w:szCs w:val="44"/>
        </w:rPr>
        <w:t>ing Azure Solutions</w:t>
      </w:r>
      <w:r w:rsidR="00603AE0" w:rsidRPr="003B10AE">
        <w:rPr>
          <w:sz w:val="44"/>
          <w:szCs w:val="44"/>
        </w:rPr>
        <w:t xml:space="preserve"> </w:t>
      </w:r>
    </w:p>
    <w:p w14:paraId="115ED64F" w14:textId="126EDCEC" w:rsidR="001C7142" w:rsidRPr="003B10AE" w:rsidRDefault="001C7142" w:rsidP="001C7142">
      <w:pPr>
        <w:spacing w:after="0"/>
        <w:jc w:val="center"/>
        <w:rPr>
          <w:sz w:val="44"/>
          <w:szCs w:val="44"/>
        </w:rPr>
      </w:pPr>
      <w:r w:rsidRPr="003B10AE">
        <w:rPr>
          <w:b/>
          <w:sz w:val="44"/>
          <w:szCs w:val="44"/>
        </w:rPr>
        <w:t>Day 1</w:t>
      </w:r>
      <w:r w:rsidRPr="003B10AE">
        <w:rPr>
          <w:sz w:val="44"/>
          <w:szCs w:val="44"/>
        </w:rPr>
        <w:t xml:space="preserve"> -  </w:t>
      </w:r>
      <w:r w:rsidR="00E82AB7">
        <w:rPr>
          <w:sz w:val="44"/>
          <w:szCs w:val="44"/>
        </w:rPr>
        <w:t xml:space="preserve">5/10/18 </w:t>
      </w:r>
      <w:r w:rsidR="00D77E88" w:rsidRPr="003B10AE">
        <w:rPr>
          <w:sz w:val="44"/>
          <w:szCs w:val="44"/>
        </w:rPr>
        <w:t xml:space="preserve"> </w:t>
      </w:r>
    </w:p>
    <w:p w14:paraId="61DEDAA6" w14:textId="0498053E" w:rsidR="00E82AB7" w:rsidRPr="00E82AB7" w:rsidRDefault="00E82AB7" w:rsidP="00E82AB7">
      <w:pPr>
        <w:spacing w:after="0"/>
        <w:jc w:val="center"/>
        <w:rPr>
          <w:rFonts w:cs="Arial"/>
          <w:sz w:val="44"/>
          <w:szCs w:val="44"/>
          <w:shd w:val="clear" w:color="auto" w:fill="FFFFFF"/>
        </w:rPr>
      </w:pPr>
      <w:r w:rsidRPr="00E82AB7">
        <w:rPr>
          <w:rFonts w:cs="Arial"/>
          <w:sz w:val="44"/>
          <w:szCs w:val="44"/>
          <w:shd w:val="clear" w:color="auto" w:fill="FFFFFF"/>
        </w:rPr>
        <w:t>Microsoft Office - 8000 Avalon Blvd, Alpharetta, GA</w:t>
      </w:r>
    </w:p>
    <w:p w14:paraId="73C76BD7" w14:textId="18C67CAA" w:rsidR="0082023F" w:rsidRPr="00E82AB7" w:rsidRDefault="00E82AB7" w:rsidP="00E82AB7">
      <w:pPr>
        <w:spacing w:after="0"/>
        <w:jc w:val="center"/>
        <w:rPr>
          <w:sz w:val="44"/>
          <w:szCs w:val="44"/>
        </w:rPr>
      </w:pPr>
      <w:r w:rsidRPr="00E82AB7">
        <w:rPr>
          <w:rFonts w:cs="Arial"/>
          <w:sz w:val="44"/>
          <w:szCs w:val="44"/>
          <w:shd w:val="clear" w:color="auto" w:fill="FFFFFF"/>
        </w:rPr>
        <w:t>Room 3080</w:t>
      </w:r>
    </w:p>
    <w:p w14:paraId="174DACD9" w14:textId="17E3A489" w:rsidR="005A2ECA" w:rsidRPr="003B10AE" w:rsidRDefault="009001BC" w:rsidP="006046C4">
      <w:pPr>
        <w:spacing w:after="0"/>
        <w:jc w:val="center"/>
        <w:rPr>
          <w:sz w:val="44"/>
          <w:szCs w:val="44"/>
        </w:rPr>
      </w:pPr>
      <w:r w:rsidRPr="003B10AE">
        <w:rPr>
          <w:sz w:val="44"/>
          <w:szCs w:val="44"/>
        </w:rPr>
        <w:t>Wifi: MS</w:t>
      </w:r>
      <w:r w:rsidR="005B3DD5" w:rsidRPr="003B10AE">
        <w:rPr>
          <w:sz w:val="44"/>
          <w:szCs w:val="44"/>
        </w:rPr>
        <w:t>FT</w:t>
      </w:r>
      <w:r w:rsidRPr="003B10AE">
        <w:rPr>
          <w:sz w:val="44"/>
          <w:szCs w:val="44"/>
        </w:rPr>
        <w:t>GUEST</w:t>
      </w:r>
    </w:p>
    <w:p w14:paraId="30BC8269" w14:textId="23599480" w:rsidR="00D77E88" w:rsidRPr="003B10AE" w:rsidRDefault="00F64630" w:rsidP="00D77E88">
      <w:pPr>
        <w:spacing w:after="0"/>
        <w:jc w:val="center"/>
        <w:rPr>
          <w:sz w:val="44"/>
          <w:szCs w:val="44"/>
        </w:rPr>
      </w:pPr>
      <w:r w:rsidRPr="003B10AE">
        <w:rPr>
          <w:sz w:val="44"/>
          <w:szCs w:val="44"/>
        </w:rPr>
        <w:t xml:space="preserve">WiFi Password: </w:t>
      </w:r>
      <w:r w:rsidR="00AA532B" w:rsidRPr="00AA532B">
        <w:rPr>
          <w:sz w:val="44"/>
          <w:szCs w:val="44"/>
        </w:rPr>
        <w:t>msevent110vo</w:t>
      </w:r>
    </w:p>
    <w:p w14:paraId="62CD4196" w14:textId="537679AF" w:rsidR="006046C4" w:rsidRPr="005A2ECA" w:rsidRDefault="006046C4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975"/>
        <w:gridCol w:w="2880"/>
        <w:gridCol w:w="6145"/>
      </w:tblGrid>
      <w:tr w:rsidR="00F64630" w:rsidRPr="006046C4" w14:paraId="6C194AAA" w14:textId="77777777" w:rsidTr="009042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14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75925D39" w14:textId="77777777" w:rsidR="00F64630" w:rsidRPr="006046C4" w:rsidRDefault="00AE1477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reakfast</w:t>
            </w:r>
            <w:r w:rsidR="00F64630" w:rsidRPr="00F6463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ab/>
            </w:r>
          </w:p>
        </w:tc>
      </w:tr>
      <w:tr w:rsidR="00F64630" w:rsidRPr="006046C4" w14:paraId="4E399916" w14:textId="77777777" w:rsidTr="009042B9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628D665D" w14:textId="138C8C90" w:rsidR="006046C4" w:rsidRPr="006046C4" w:rsidRDefault="00D92850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vid</w:t>
            </w:r>
            <w:r w:rsidR="00403C2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odriquez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  <w:tc>
          <w:tcPr>
            <w:tcW w:w="6145" w:type="dxa"/>
            <w:hideMark/>
          </w:tcPr>
          <w:p w14:paraId="659CDF91" w14:textId="12B35C70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DA48E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emarks </w:t>
            </w:r>
          </w:p>
        </w:tc>
      </w:tr>
      <w:tr w:rsidR="00F64630" w:rsidRPr="006046C4" w14:paraId="4700C84A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12B2D1EA" w14:textId="25E39761" w:rsidR="006046C4" w:rsidRPr="006046C4" w:rsidRDefault="006046C4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194D9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712BA737" w14:textId="5E1FECD1" w:rsidR="006046C4" w:rsidRPr="006046C4" w:rsidRDefault="00D9285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ohd </w:t>
            </w:r>
            <w:r w:rsidR="00403C2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ishal </w:t>
            </w:r>
          </w:p>
        </w:tc>
        <w:tc>
          <w:tcPr>
            <w:tcW w:w="6145" w:type="dxa"/>
            <w:hideMark/>
          </w:tcPr>
          <w:p w14:paraId="32BAE570" w14:textId="45B30662" w:rsidR="006046C4" w:rsidRPr="006046C4" w:rsidRDefault="00E60F2F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gend</w:t>
            </w:r>
            <w:r w:rsidR="00E84E0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 Overview</w:t>
            </w:r>
          </w:p>
        </w:tc>
      </w:tr>
      <w:tr w:rsidR="004D2B38" w:rsidRPr="006046C4" w14:paraId="673E1F90" w14:textId="77777777" w:rsidTr="009042B9">
        <w:trPr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410871E" w14:textId="6B0E8BF9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091C4146" w14:textId="2DD3C985" w:rsidR="004D2B38" w:rsidRPr="006046C4" w:rsidRDefault="00D92850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Ken Muse </w:t>
            </w:r>
          </w:p>
        </w:tc>
        <w:tc>
          <w:tcPr>
            <w:tcW w:w="6145" w:type="dxa"/>
          </w:tcPr>
          <w:p w14:paraId="1C00D6D3" w14:textId="35DF9113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coming a Cloud Architect &amp; DevOps </w:t>
            </w:r>
          </w:p>
        </w:tc>
      </w:tr>
      <w:tr w:rsidR="004D2B38" w:rsidRPr="006046C4" w14:paraId="5598DE03" w14:textId="77777777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554DB905" w14:textId="251A8AA1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 w:rsidR="00403C2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9025" w:type="dxa"/>
            <w:gridSpan w:val="2"/>
            <w:shd w:val="clear" w:color="auto" w:fill="FFFF00"/>
            <w:noWrap/>
            <w:hideMark/>
          </w:tcPr>
          <w:p w14:paraId="21BFC943" w14:textId="59E389D3" w:rsidR="004D2B38" w:rsidRPr="006046C4" w:rsidRDefault="00022751" w:rsidP="000227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</w:t>
            </w:r>
            <w:r w:rsidR="004D2B3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</w:t>
            </w:r>
            <w:r w:rsidR="004D2B38"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inutes</w:t>
            </w:r>
          </w:p>
        </w:tc>
      </w:tr>
      <w:tr w:rsidR="004D2B38" w:rsidRPr="006046C4" w14:paraId="391ED546" w14:textId="77777777" w:rsidTr="009042B9">
        <w:trPr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648A0EA7" w14:textId="635ABEF9" w:rsidR="004D2B38" w:rsidRPr="006046C4" w:rsidRDefault="00403C25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45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63F66940" w:rsidR="004D2B38" w:rsidRPr="006046C4" w:rsidRDefault="00D92850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ohd </w:t>
            </w:r>
            <w:r w:rsidR="00403C2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ishal </w:t>
            </w:r>
          </w:p>
        </w:tc>
        <w:tc>
          <w:tcPr>
            <w:tcW w:w="6145" w:type="dxa"/>
          </w:tcPr>
          <w:p w14:paraId="65D50B49" w14:textId="153F587D" w:rsidR="004D2B38" w:rsidRPr="006046C4" w:rsidRDefault="002E768B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Operational Readiness </w:t>
            </w:r>
          </w:p>
        </w:tc>
      </w:tr>
      <w:tr w:rsidR="004D2B38" w:rsidRPr="006046C4" w14:paraId="1492ADC7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00B46994" w14:textId="30545739" w:rsidR="004D2B38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8D6C6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2443087E" w14:textId="45D0FAED" w:rsidR="004D2B38" w:rsidRPr="00244289" w:rsidRDefault="00D92850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Ken Muse </w:t>
            </w:r>
          </w:p>
        </w:tc>
        <w:tc>
          <w:tcPr>
            <w:tcW w:w="6145" w:type="dxa"/>
          </w:tcPr>
          <w:p w14:paraId="3AA98651" w14:textId="49142690" w:rsidR="004D2B38" w:rsidRPr="0052732E" w:rsidRDefault="002E768B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mpute Infrastructure</w:t>
            </w:r>
          </w:p>
        </w:tc>
      </w:tr>
      <w:tr w:rsidR="004D2B38" w:rsidRPr="006046C4" w14:paraId="15A2CCEF" w14:textId="77777777" w:rsidTr="00AE1477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ACA5D2D" w14:textId="2B72E978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3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9025" w:type="dxa"/>
            <w:gridSpan w:val="2"/>
            <w:shd w:val="clear" w:color="auto" w:fill="FFFF00"/>
            <w:hideMark/>
          </w:tcPr>
          <w:p w14:paraId="106534AF" w14:textId="7587DF1D" w:rsidR="004D2B38" w:rsidRPr="006046C4" w:rsidRDefault="00022751" w:rsidP="000227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/Lunch</w:t>
            </w:r>
            <w:r w:rsidR="003D2CD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/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Networking</w:t>
            </w:r>
            <w:r w:rsidR="004D2B3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="004D2B38"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– 1 hour</w:t>
            </w:r>
            <w:r w:rsidR="004D2B3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D2B38" w:rsidRPr="006046C4" w14:paraId="3FEEF004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219C9882" w14:textId="2248CD19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30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noWrap/>
            <w:hideMark/>
          </w:tcPr>
          <w:p w14:paraId="0F938919" w14:textId="17F9BE29" w:rsidR="004D2B38" w:rsidRPr="006046C4" w:rsidRDefault="00D92850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ohd </w:t>
            </w:r>
            <w:r w:rsidR="00403C2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ishal</w:t>
            </w:r>
          </w:p>
        </w:tc>
        <w:tc>
          <w:tcPr>
            <w:tcW w:w="6145" w:type="dxa"/>
            <w:hideMark/>
          </w:tcPr>
          <w:p w14:paraId="29FF3DB4" w14:textId="710105A5" w:rsidR="004D2B38" w:rsidRPr="006046C4" w:rsidRDefault="00930561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0" w:anchor="syllabus-2" w:history="1">
              <w:r w:rsidR="004D2B38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Security &amp; Identity Solutions</w:t>
              </w:r>
              <w:r w:rsidR="004D2B38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  </w:t>
              </w:r>
            </w:hyperlink>
          </w:p>
        </w:tc>
      </w:tr>
      <w:tr w:rsidR="004D2B38" w:rsidRPr="006046C4" w14:paraId="5DF4B0E8" w14:textId="77777777" w:rsidTr="009042B9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4963C2DB" w14:textId="0C7BE118" w:rsidR="004D2B38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45 PM</w:t>
            </w:r>
          </w:p>
        </w:tc>
        <w:tc>
          <w:tcPr>
            <w:tcW w:w="2880" w:type="dxa"/>
            <w:noWrap/>
          </w:tcPr>
          <w:p w14:paraId="13373AAE" w14:textId="00DED925" w:rsidR="004D2B38" w:rsidRPr="006046C4" w:rsidRDefault="00D92850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David </w:t>
            </w:r>
            <w:r w:rsidR="00403C2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odriquez </w:t>
            </w:r>
          </w:p>
        </w:tc>
        <w:tc>
          <w:tcPr>
            <w:tcW w:w="6145" w:type="dxa"/>
          </w:tcPr>
          <w:p w14:paraId="48D2E6FF" w14:textId="603FFE80" w:rsidR="004D2B38" w:rsidRDefault="00DA48ED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ta and Storage</w:t>
            </w:r>
          </w:p>
        </w:tc>
      </w:tr>
      <w:tr w:rsidR="008D6C62" w:rsidRPr="006046C4" w14:paraId="74EE5535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4C2A993B" w14:textId="546F93CC" w:rsidR="008D6C62" w:rsidRDefault="008D6C62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00 PM</w:t>
            </w:r>
          </w:p>
        </w:tc>
        <w:tc>
          <w:tcPr>
            <w:tcW w:w="2880" w:type="dxa"/>
            <w:noWrap/>
          </w:tcPr>
          <w:p w14:paraId="19454813" w14:textId="0A78AD45" w:rsidR="008D6C62" w:rsidRDefault="008D6C62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Ken Muse &amp; Mohd Mishal</w:t>
            </w:r>
          </w:p>
        </w:tc>
        <w:tc>
          <w:tcPr>
            <w:tcW w:w="6145" w:type="dxa"/>
          </w:tcPr>
          <w:p w14:paraId="11EABA00" w14:textId="3D83245A" w:rsidR="008D6C62" w:rsidRPr="0052732E" w:rsidRDefault="008D6C62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</w:tbl>
    <w:p w14:paraId="1452B513" w14:textId="77777777" w:rsidR="008C6095" w:rsidRPr="00FF30B8" w:rsidRDefault="008C6095" w:rsidP="00F64630">
      <w:pPr>
        <w:spacing w:after="0"/>
        <w:rPr>
          <w:sz w:val="30"/>
          <w:szCs w:val="30"/>
        </w:rPr>
      </w:pPr>
    </w:p>
    <w:p w14:paraId="50089D2A" w14:textId="6BA45DD3" w:rsidR="00E14D50" w:rsidRPr="00BA71D1" w:rsidRDefault="001C7142" w:rsidP="00E14D50">
      <w:pPr>
        <w:autoSpaceDE w:val="0"/>
        <w:autoSpaceDN w:val="0"/>
        <w:spacing w:after="0" w:line="240" w:lineRule="auto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F83B91">
        <w:rPr>
          <w:b/>
          <w:sz w:val="24"/>
          <w:szCs w:val="24"/>
        </w:rPr>
        <w:t>Evaluation Link</w:t>
      </w:r>
      <w:r w:rsidR="003B14B4">
        <w:rPr>
          <w:b/>
          <w:sz w:val="24"/>
          <w:szCs w:val="24"/>
        </w:rPr>
        <w:t xml:space="preserve">: </w:t>
      </w:r>
      <w:bookmarkStart w:id="1" w:name="_Hlk508894892"/>
      <w:r w:rsidR="00BA71D1" w:rsidRPr="00663DE8">
        <w:rPr>
          <w:rFonts w:ascii="Segoe UI" w:hAnsi="Segoe UI" w:cs="Segoe UI"/>
          <w:color w:val="C00000"/>
          <w:sz w:val="21"/>
          <w:szCs w:val="21"/>
        </w:rPr>
        <w:fldChar w:fldCharType="begin"/>
      </w:r>
      <w:r w:rsidR="00BA71D1" w:rsidRPr="00663DE8">
        <w:rPr>
          <w:rFonts w:ascii="Segoe UI" w:hAnsi="Segoe UI" w:cs="Segoe UI"/>
          <w:color w:val="C00000"/>
          <w:sz w:val="21"/>
          <w:szCs w:val="21"/>
        </w:rPr>
        <w:instrText xml:space="preserve"> HYPERLINK "https://tinyurl.com/0319DG535" </w:instrText>
      </w:r>
      <w:r w:rsidR="00BA71D1" w:rsidRPr="00663DE8">
        <w:rPr>
          <w:rFonts w:ascii="Segoe UI" w:hAnsi="Segoe UI" w:cs="Segoe UI"/>
          <w:color w:val="C00000"/>
          <w:sz w:val="21"/>
          <w:szCs w:val="21"/>
        </w:rPr>
        <w:fldChar w:fldCharType="separate"/>
      </w:r>
      <w:r w:rsidR="00663DE8" w:rsidRPr="00663DE8">
        <w:rPr>
          <w:rStyle w:val="Hyperlink"/>
          <w:rFonts w:ascii="Segoe UI" w:hAnsi="Segoe UI" w:cs="Segoe UI"/>
          <w:color w:val="C00000"/>
          <w:sz w:val="21"/>
          <w:szCs w:val="21"/>
          <w:u w:val="none"/>
        </w:rPr>
        <w:t>{Insert</w:t>
      </w:r>
      <w:r w:rsidR="00BA71D1" w:rsidRPr="00663DE8">
        <w:rPr>
          <w:rFonts w:ascii="Segoe UI" w:hAnsi="Segoe UI" w:cs="Segoe UI"/>
          <w:color w:val="C00000"/>
          <w:sz w:val="21"/>
          <w:szCs w:val="21"/>
        </w:rPr>
        <w:fldChar w:fldCharType="end"/>
      </w:r>
      <w:r w:rsidR="00663DE8" w:rsidRPr="00663DE8">
        <w:rPr>
          <w:rFonts w:ascii="Segoe UI" w:hAnsi="Segoe UI" w:cs="Segoe UI"/>
          <w:color w:val="C00000"/>
          <w:sz w:val="21"/>
          <w:szCs w:val="21"/>
        </w:rPr>
        <w:t xml:space="preserve"> </w:t>
      </w:r>
      <w:proofErr w:type="spellStart"/>
      <w:r w:rsidR="00663DE8" w:rsidRPr="00663DE8">
        <w:rPr>
          <w:rFonts w:ascii="Segoe UI" w:hAnsi="Segoe UI" w:cs="Segoe UI"/>
          <w:color w:val="C00000"/>
          <w:sz w:val="21"/>
          <w:szCs w:val="21"/>
        </w:rPr>
        <w:t>Eval</w:t>
      </w:r>
      <w:proofErr w:type="spellEnd"/>
      <w:r w:rsidR="00663DE8" w:rsidRPr="00663DE8">
        <w:rPr>
          <w:rFonts w:ascii="Segoe UI" w:hAnsi="Segoe UI" w:cs="Segoe UI"/>
          <w:color w:val="C00000"/>
          <w:sz w:val="21"/>
          <w:szCs w:val="21"/>
        </w:rPr>
        <w:t>}</w:t>
      </w:r>
    </w:p>
    <w:bookmarkEnd w:id="1"/>
    <w:p w14:paraId="13E15164" w14:textId="0C1B3858" w:rsidR="00FF30B8" w:rsidRDefault="00FF30B8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 w:rsidR="00E14D50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1" w:history="1">
        <w:r w:rsidR="00E14D50"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</w:p>
    <w:p w14:paraId="753B560A" w14:textId="77777777" w:rsidR="00E14D50" w:rsidRPr="00FF30B8" w:rsidRDefault="00E14D50" w:rsidP="003B14B4">
      <w:pPr>
        <w:spacing w:after="0"/>
        <w:rPr>
          <w:rFonts w:ascii="Segoe UI" w:hAnsi="Segoe UI" w:cs="Segoe UI"/>
          <w:sz w:val="21"/>
          <w:szCs w:val="21"/>
        </w:rPr>
      </w:pPr>
    </w:p>
    <w:p w14:paraId="2B2FD682" w14:textId="77777777" w:rsidR="003B10AE" w:rsidRDefault="003B10AE" w:rsidP="002A4E8F">
      <w:pPr>
        <w:spacing w:after="0"/>
        <w:jc w:val="center"/>
        <w:rPr>
          <w:sz w:val="44"/>
          <w:szCs w:val="44"/>
        </w:rPr>
      </w:pPr>
    </w:p>
    <w:p w14:paraId="2CC8ABA5" w14:textId="77777777" w:rsidR="0066707A" w:rsidRDefault="0066707A" w:rsidP="002A4E8F">
      <w:pPr>
        <w:spacing w:after="0"/>
        <w:jc w:val="center"/>
        <w:rPr>
          <w:sz w:val="44"/>
          <w:szCs w:val="44"/>
        </w:rPr>
      </w:pPr>
    </w:p>
    <w:p w14:paraId="5A409466" w14:textId="53F9AF58" w:rsidR="002A4E8F" w:rsidRPr="003B10AE" w:rsidRDefault="002A4E8F" w:rsidP="002A4E8F">
      <w:pPr>
        <w:spacing w:after="0"/>
        <w:jc w:val="center"/>
        <w:rPr>
          <w:sz w:val="44"/>
          <w:szCs w:val="44"/>
        </w:rPr>
      </w:pPr>
      <w:r w:rsidRPr="003B10AE">
        <w:rPr>
          <w:sz w:val="44"/>
          <w:szCs w:val="44"/>
        </w:rPr>
        <w:lastRenderedPageBreak/>
        <w:t xml:space="preserve">Data &amp; Cloud Skill Up and Exam Ready Workshop Exam 70-535: Architecting Azure Solutions </w:t>
      </w:r>
    </w:p>
    <w:p w14:paraId="7A89ECF6" w14:textId="5FFBC983" w:rsidR="002A4E8F" w:rsidRPr="003B10AE" w:rsidRDefault="002A4E8F" w:rsidP="002A4E8F">
      <w:pPr>
        <w:spacing w:after="0"/>
        <w:jc w:val="center"/>
        <w:rPr>
          <w:sz w:val="44"/>
          <w:szCs w:val="44"/>
        </w:rPr>
      </w:pPr>
      <w:r w:rsidRPr="003B10AE">
        <w:rPr>
          <w:b/>
          <w:sz w:val="44"/>
          <w:szCs w:val="44"/>
        </w:rPr>
        <w:t xml:space="preserve">Day </w:t>
      </w:r>
      <w:r w:rsidR="00093918" w:rsidRPr="003B10AE">
        <w:rPr>
          <w:b/>
          <w:sz w:val="44"/>
          <w:szCs w:val="44"/>
        </w:rPr>
        <w:t>2</w:t>
      </w:r>
      <w:r w:rsidRPr="003B10AE">
        <w:rPr>
          <w:sz w:val="44"/>
          <w:szCs w:val="44"/>
        </w:rPr>
        <w:t xml:space="preserve"> -  </w:t>
      </w:r>
      <w:r w:rsidR="00E82AB7">
        <w:rPr>
          <w:sz w:val="44"/>
          <w:szCs w:val="44"/>
        </w:rPr>
        <w:t>5/11</w:t>
      </w:r>
      <w:r w:rsidR="00447F9F" w:rsidRPr="003B10AE">
        <w:rPr>
          <w:sz w:val="44"/>
          <w:szCs w:val="44"/>
        </w:rPr>
        <w:t>/2018</w:t>
      </w:r>
    </w:p>
    <w:p w14:paraId="428055F2" w14:textId="77777777" w:rsidR="00E82AB7" w:rsidRPr="00E82AB7" w:rsidRDefault="00E82AB7" w:rsidP="00E82AB7">
      <w:pPr>
        <w:spacing w:after="0"/>
        <w:jc w:val="center"/>
        <w:rPr>
          <w:rFonts w:cs="Arial"/>
          <w:sz w:val="44"/>
          <w:szCs w:val="44"/>
          <w:shd w:val="clear" w:color="auto" w:fill="FFFFFF"/>
        </w:rPr>
      </w:pPr>
      <w:r w:rsidRPr="00E82AB7">
        <w:rPr>
          <w:rFonts w:cs="Arial"/>
          <w:sz w:val="44"/>
          <w:szCs w:val="44"/>
          <w:shd w:val="clear" w:color="auto" w:fill="FFFFFF"/>
        </w:rPr>
        <w:t>Microsoft Office - 8000 Avalon Blvd, Alpharetta, GA</w:t>
      </w:r>
    </w:p>
    <w:p w14:paraId="506E03B3" w14:textId="77777777" w:rsidR="00E82AB7" w:rsidRPr="00E82AB7" w:rsidRDefault="00E82AB7" w:rsidP="00E82AB7">
      <w:pPr>
        <w:spacing w:after="0"/>
        <w:jc w:val="center"/>
        <w:rPr>
          <w:sz w:val="44"/>
          <w:szCs w:val="44"/>
        </w:rPr>
      </w:pPr>
      <w:r w:rsidRPr="00E82AB7">
        <w:rPr>
          <w:rFonts w:cs="Arial"/>
          <w:sz w:val="44"/>
          <w:szCs w:val="44"/>
          <w:shd w:val="clear" w:color="auto" w:fill="FFFFFF"/>
        </w:rPr>
        <w:t>Room 3080</w:t>
      </w:r>
    </w:p>
    <w:p w14:paraId="02A8250B" w14:textId="52DCD685" w:rsidR="009001BC" w:rsidRPr="003B10AE" w:rsidRDefault="009001BC" w:rsidP="009001BC">
      <w:pPr>
        <w:spacing w:after="0"/>
        <w:jc w:val="center"/>
        <w:rPr>
          <w:sz w:val="44"/>
          <w:szCs w:val="44"/>
        </w:rPr>
      </w:pPr>
      <w:r w:rsidRPr="003B10AE">
        <w:rPr>
          <w:sz w:val="44"/>
          <w:szCs w:val="44"/>
        </w:rPr>
        <w:t>Wifi: MS</w:t>
      </w:r>
      <w:r w:rsidR="005B3DD5" w:rsidRPr="003B10AE">
        <w:rPr>
          <w:sz w:val="44"/>
          <w:szCs w:val="44"/>
        </w:rPr>
        <w:t>FT</w:t>
      </w:r>
      <w:r w:rsidRPr="003B10AE">
        <w:rPr>
          <w:sz w:val="44"/>
          <w:szCs w:val="44"/>
        </w:rPr>
        <w:t>GUEST</w:t>
      </w:r>
    </w:p>
    <w:p w14:paraId="07A1D723" w14:textId="117E77B3" w:rsidR="009001BC" w:rsidRPr="003B10AE" w:rsidRDefault="009001BC" w:rsidP="009001BC">
      <w:pPr>
        <w:autoSpaceDE w:val="0"/>
        <w:autoSpaceDN w:val="0"/>
        <w:spacing w:after="0" w:line="240" w:lineRule="auto"/>
        <w:jc w:val="center"/>
        <w:rPr>
          <w:sz w:val="44"/>
          <w:szCs w:val="44"/>
        </w:rPr>
      </w:pPr>
      <w:r w:rsidRPr="003B10AE">
        <w:rPr>
          <w:sz w:val="44"/>
          <w:szCs w:val="44"/>
        </w:rPr>
        <w:t xml:space="preserve">WiFi Password: </w:t>
      </w:r>
      <w:r w:rsidR="00AA532B" w:rsidRPr="00AA532B">
        <w:rPr>
          <w:sz w:val="44"/>
          <w:szCs w:val="44"/>
        </w:rPr>
        <w:t>msevent110vo</w:t>
      </w:r>
    </w:p>
    <w:p w14:paraId="56A6023D" w14:textId="6BD9C73B" w:rsidR="004F3BD2" w:rsidRPr="005A2ECA" w:rsidRDefault="004F3BD2" w:rsidP="00100C11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9813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9813BD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9813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9813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136579EF" w:rsidR="004F3BD2" w:rsidRPr="00186DAE" w:rsidRDefault="00504441" w:rsidP="009813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9813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67489770" w:rsidR="004F3BD2" w:rsidRPr="00186DAE" w:rsidRDefault="00DA48ED" w:rsidP="009813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827F64" w:rsidRPr="00186DAE" w14:paraId="7752CB7F" w14:textId="77777777" w:rsidTr="009813BD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FEE499D" w14:textId="25207135" w:rsidR="00827F64" w:rsidRDefault="00827F64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30 AM</w:t>
            </w:r>
          </w:p>
        </w:tc>
        <w:tc>
          <w:tcPr>
            <w:tcW w:w="2790" w:type="dxa"/>
            <w:noWrap/>
          </w:tcPr>
          <w:p w14:paraId="538AE4AD" w14:textId="282294D8" w:rsidR="00827F64" w:rsidRPr="00186DAE" w:rsidRDefault="00D92850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Ken Muse </w:t>
            </w:r>
          </w:p>
        </w:tc>
        <w:tc>
          <w:tcPr>
            <w:tcW w:w="6420" w:type="dxa"/>
          </w:tcPr>
          <w:p w14:paraId="1273961F" w14:textId="3B032E49" w:rsidR="00827F64" w:rsidRPr="00DA48ED" w:rsidRDefault="00DA48ED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</w:t>
            </w:r>
          </w:p>
        </w:tc>
      </w:tr>
      <w:tr w:rsidR="005255D1" w:rsidRPr="00186DAE" w14:paraId="36029F6F" w14:textId="77777777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2BAF849D" w14:textId="2D453966" w:rsidR="005255D1" w:rsidRPr="00186DAE" w:rsidRDefault="005255D1" w:rsidP="005255D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077F3436" w14:textId="56CEF381" w:rsidR="005255D1" w:rsidRPr="00186DAE" w:rsidRDefault="00DA48ED" w:rsidP="00DA48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        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 w:rsidR="005255D1"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827F64" w:rsidRPr="00186DAE" w14:paraId="38BA91C1" w14:textId="77777777" w:rsidTr="009813BD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535C09C6" w:rsidR="00827F64" w:rsidRPr="00186DAE" w:rsidRDefault="005255D1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15</w:t>
            </w:r>
            <w:r w:rsidR="00827F64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hideMark/>
          </w:tcPr>
          <w:p w14:paraId="4AF4B81A" w14:textId="286A3CD3" w:rsidR="00827F64" w:rsidRPr="00186DAE" w:rsidRDefault="00D92850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Ken Muse </w:t>
            </w:r>
          </w:p>
        </w:tc>
        <w:tc>
          <w:tcPr>
            <w:tcW w:w="6420" w:type="dxa"/>
            <w:hideMark/>
          </w:tcPr>
          <w:p w14:paraId="29478B5F" w14:textId="329DADDA" w:rsidR="00827F64" w:rsidRPr="00186DAE" w:rsidRDefault="00827F64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</w:t>
            </w:r>
          </w:p>
        </w:tc>
      </w:tr>
      <w:tr w:rsidR="004F3BD2" w:rsidRPr="00186DAE" w14:paraId="66BE4A74" w14:textId="77777777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458BBB" w14:textId="5BCD57E8" w:rsidR="004F3BD2" w:rsidRPr="00186DAE" w:rsidRDefault="005255D1" w:rsidP="009813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377D0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90E5ACD" w14:textId="33B3DEF0" w:rsidR="004F3BD2" w:rsidRPr="00186DAE" w:rsidRDefault="008D6C62" w:rsidP="008D6C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/Lunch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/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– 1 hour</w:t>
            </w:r>
          </w:p>
        </w:tc>
      </w:tr>
      <w:tr w:rsidR="004F3BD2" w:rsidRPr="00186DAE" w14:paraId="60AB4044" w14:textId="77777777" w:rsidTr="009813BD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56539008" w:rsidR="004F3BD2" w:rsidRPr="00186DAE" w:rsidRDefault="004F3BD2" w:rsidP="009813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7D329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</w:tcPr>
          <w:p w14:paraId="53E52AB8" w14:textId="1A060DFA" w:rsidR="004F3BD2" w:rsidRPr="00186DAE" w:rsidRDefault="00ED3EE4" w:rsidP="009813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ohd Mishal </w:t>
            </w:r>
          </w:p>
        </w:tc>
        <w:tc>
          <w:tcPr>
            <w:tcW w:w="6420" w:type="dxa"/>
          </w:tcPr>
          <w:p w14:paraId="19A4C1CB" w14:textId="21C45B52" w:rsidR="004F3BD2" w:rsidRPr="00186DAE" w:rsidRDefault="00930561" w:rsidP="009813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2" w:anchor="syllabus-1" w:history="1">
              <w:r w:rsidR="004F3BD2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</w:t>
              </w:r>
            </w:hyperlink>
            <w:r w:rsidR="00DA48E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Networking </w:t>
            </w:r>
          </w:p>
        </w:tc>
      </w:tr>
      <w:tr w:rsidR="00244289" w:rsidRPr="00186DAE" w14:paraId="135E67F7" w14:textId="77777777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4227ECA" w14:textId="627D9206" w:rsidR="00244289" w:rsidRPr="00186DAE" w:rsidRDefault="005255D1" w:rsidP="00244289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</w:t>
            </w:r>
            <w:r w:rsidR="00403C2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244289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3A66C348" w14:textId="3E2AAFD8" w:rsidR="00244289" w:rsidRPr="00186DAE" w:rsidRDefault="00DA48ED" w:rsidP="00DA48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        </w:t>
            </w:r>
            <w:r w:rsidR="0024428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 w:rsidR="00244289"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5255D1" w:rsidRPr="00186DAE" w14:paraId="22DD3372" w14:textId="77777777" w:rsidTr="009813BD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757E8D26" w14:textId="76A61785" w:rsidR="002D42C8" w:rsidRPr="00186DAE" w:rsidRDefault="00403C25" w:rsidP="002D42C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:00</w:t>
            </w:r>
            <w:r w:rsidR="002D42C8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hideMark/>
          </w:tcPr>
          <w:p w14:paraId="12F9F068" w14:textId="02D0FD00" w:rsidR="002D42C8" w:rsidRPr="00741782" w:rsidRDefault="00ED3EE4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Dan Stolts </w:t>
            </w:r>
          </w:p>
        </w:tc>
        <w:tc>
          <w:tcPr>
            <w:tcW w:w="6420" w:type="dxa"/>
            <w:hideMark/>
          </w:tcPr>
          <w:p w14:paraId="1988742A" w14:textId="576EBCE7" w:rsidR="002D42C8" w:rsidRPr="00186DAE" w:rsidRDefault="00ED3EE4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aking it Real with Practical Application </w:t>
            </w:r>
          </w:p>
        </w:tc>
      </w:tr>
      <w:tr w:rsidR="008D6C62" w:rsidRPr="00186DAE" w14:paraId="25A38608" w14:textId="77777777" w:rsidTr="008D6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556893E" w14:textId="6A8D1ABA" w:rsidR="008D6C62" w:rsidRDefault="008D6C62" w:rsidP="008D6C62">
            <w:pPr>
              <w:jc w:val="center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3:45 PM</w:t>
            </w:r>
          </w:p>
        </w:tc>
        <w:tc>
          <w:tcPr>
            <w:tcW w:w="9210" w:type="dxa"/>
            <w:gridSpan w:val="2"/>
            <w:shd w:val="clear" w:color="auto" w:fill="FFFF00"/>
          </w:tcPr>
          <w:p w14:paraId="355554D0" w14:textId="1D4D8A14" w:rsidR="008D6C62" w:rsidRDefault="008D6C62" w:rsidP="008D6C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rchitecting Real World Solutions</w:t>
            </w:r>
          </w:p>
        </w:tc>
      </w:tr>
      <w:tr w:rsidR="008D6C62" w:rsidRPr="00186DAE" w14:paraId="687FD650" w14:textId="77777777" w:rsidTr="009813BD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053A1130" w14:textId="6F98C5B3" w:rsidR="008D6C62" w:rsidRDefault="008D6C62" w:rsidP="002D42C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15 PM</w:t>
            </w:r>
          </w:p>
        </w:tc>
        <w:tc>
          <w:tcPr>
            <w:tcW w:w="2790" w:type="dxa"/>
          </w:tcPr>
          <w:p w14:paraId="1FB20A93" w14:textId="4A413EA9" w:rsidR="008D6C62" w:rsidRDefault="004F2155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vid Rodriguez</w:t>
            </w:r>
          </w:p>
        </w:tc>
        <w:tc>
          <w:tcPr>
            <w:tcW w:w="6420" w:type="dxa"/>
          </w:tcPr>
          <w:p w14:paraId="0C4C5C5B" w14:textId="2D98D639" w:rsidR="008D6C62" w:rsidRDefault="008D6C62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Wrap-Up/Closing Remarks </w:t>
            </w:r>
          </w:p>
        </w:tc>
      </w:tr>
    </w:tbl>
    <w:p w14:paraId="6F4D62A8" w14:textId="2B47F880" w:rsidR="00BA71D1" w:rsidRPr="00BA71D1" w:rsidRDefault="00FF30B8" w:rsidP="00BA71D1">
      <w:pPr>
        <w:autoSpaceDE w:val="0"/>
        <w:autoSpaceDN w:val="0"/>
        <w:spacing w:after="0" w:line="240" w:lineRule="auto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hyperlink r:id="rId13" w:history="1">
        <w:r w:rsidR="00663DE8" w:rsidRPr="00663DE8">
          <w:rPr>
            <w:rStyle w:val="Hyperlink"/>
            <w:rFonts w:ascii="Segoe UI" w:hAnsi="Segoe UI" w:cs="Segoe UI"/>
            <w:color w:val="C00000"/>
            <w:sz w:val="21"/>
            <w:szCs w:val="21"/>
            <w:u w:val="none"/>
          </w:rPr>
          <w:t>{Insert</w:t>
        </w:r>
      </w:hyperlink>
      <w:r w:rsidR="00663DE8" w:rsidRPr="00663DE8">
        <w:rPr>
          <w:rFonts w:ascii="Segoe UI" w:hAnsi="Segoe UI" w:cs="Segoe UI"/>
          <w:color w:val="C00000"/>
          <w:sz w:val="21"/>
          <w:szCs w:val="21"/>
        </w:rPr>
        <w:t xml:space="preserve"> Eval}</w:t>
      </w:r>
    </w:p>
    <w:p w14:paraId="47AF763E" w14:textId="5D3FC94A" w:rsidR="00FF30B8" w:rsidRPr="00FF30B8" w:rsidRDefault="00E14D50" w:rsidP="00FF30B8">
      <w:pPr>
        <w:spacing w:after="0"/>
        <w:rPr>
          <w:rFonts w:ascii="Segoe UI" w:hAnsi="Segoe UI" w:cs="Segoe UI"/>
          <w:sz w:val="21"/>
          <w:szCs w:val="21"/>
        </w:rPr>
      </w:pPr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:</w:t>
      </w:r>
      <w:r w:rsidRPr="00E14D5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 </w:t>
      </w:r>
      <w:hyperlink r:id="rId14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</w:p>
    <w:p w14:paraId="62D16858" w14:textId="2D540FBE" w:rsidR="00636677" w:rsidRPr="00603AE0" w:rsidRDefault="004F3BD2" w:rsidP="003B14B4">
      <w:pPr>
        <w:spacing w:after="0"/>
        <w:rPr>
          <w:rFonts w:cs="Arial"/>
          <w:b/>
          <w:bCs/>
          <w:color w:val="00000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4153178" wp14:editId="13D89C2D">
            <wp:simplePos x="0" y="0"/>
            <wp:positionH relativeFrom="page">
              <wp:posOffset>82854</wp:posOffset>
            </wp:positionH>
            <wp:positionV relativeFrom="margin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CBE9B4" w14:textId="77777777" w:rsidR="00636677" w:rsidRPr="00CD24EC" w:rsidRDefault="00636677" w:rsidP="008A1728">
      <w:pPr>
        <w:spacing w:after="0"/>
        <w:rPr>
          <w:rFonts w:cs="Arial"/>
          <w:b/>
          <w:bCs/>
          <w:color w:val="0000FF"/>
          <w:u w:val="single"/>
        </w:rPr>
      </w:pPr>
    </w:p>
    <w:sectPr w:rsidR="00636677" w:rsidRPr="00CD24EC" w:rsidSect="005A2ECA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CF2A4D" w14:textId="77777777" w:rsidR="002959A9" w:rsidRDefault="002959A9" w:rsidP="006941C2">
      <w:pPr>
        <w:spacing w:after="0" w:line="240" w:lineRule="auto"/>
      </w:pPr>
      <w:r>
        <w:separator/>
      </w:r>
    </w:p>
  </w:endnote>
  <w:endnote w:type="continuationSeparator" w:id="0">
    <w:p w14:paraId="2DBD613F" w14:textId="77777777" w:rsidR="002959A9" w:rsidRDefault="002959A9" w:rsidP="006941C2">
      <w:pPr>
        <w:spacing w:after="0" w:line="240" w:lineRule="auto"/>
      </w:pPr>
      <w:r>
        <w:continuationSeparator/>
      </w:r>
    </w:p>
  </w:endnote>
  <w:endnote w:type="continuationNotice" w:id="1">
    <w:p w14:paraId="5949CABA" w14:textId="77777777" w:rsidR="002959A9" w:rsidRDefault="002959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4F31E3" w14:textId="77777777" w:rsidR="0052732E" w:rsidRDefault="005273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220AD2" w14:textId="77777777" w:rsidR="0052732E" w:rsidRDefault="005273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F05604" w14:textId="77777777" w:rsidR="0052732E" w:rsidRDefault="005273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C604EF" w14:textId="77777777" w:rsidR="002959A9" w:rsidRDefault="002959A9" w:rsidP="006941C2">
      <w:pPr>
        <w:spacing w:after="0" w:line="240" w:lineRule="auto"/>
      </w:pPr>
      <w:r>
        <w:separator/>
      </w:r>
    </w:p>
  </w:footnote>
  <w:footnote w:type="continuationSeparator" w:id="0">
    <w:p w14:paraId="4BF2E09E" w14:textId="77777777" w:rsidR="002959A9" w:rsidRDefault="002959A9" w:rsidP="006941C2">
      <w:pPr>
        <w:spacing w:after="0" w:line="240" w:lineRule="auto"/>
      </w:pPr>
      <w:r>
        <w:continuationSeparator/>
      </w:r>
    </w:p>
  </w:footnote>
  <w:footnote w:type="continuationNotice" w:id="1">
    <w:p w14:paraId="74995F47" w14:textId="77777777" w:rsidR="002959A9" w:rsidRDefault="002959A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995F8" w14:textId="77777777" w:rsidR="0052732E" w:rsidRDefault="005273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9BF187" w14:textId="77777777" w:rsidR="0052732E" w:rsidRDefault="005273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3C915" w14:textId="77777777" w:rsidR="0052732E" w:rsidRDefault="005273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5273"/>
    <w:multiLevelType w:val="multilevel"/>
    <w:tmpl w:val="A64E9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93DF4"/>
    <w:multiLevelType w:val="multilevel"/>
    <w:tmpl w:val="D00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1D406F"/>
    <w:multiLevelType w:val="multilevel"/>
    <w:tmpl w:val="3D869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BE1D2C"/>
    <w:multiLevelType w:val="multilevel"/>
    <w:tmpl w:val="9BD6F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9A01E5"/>
    <w:multiLevelType w:val="multilevel"/>
    <w:tmpl w:val="CE5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96485F"/>
    <w:multiLevelType w:val="multilevel"/>
    <w:tmpl w:val="5B06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tzQ0MzYysDQ2tDRS0lEKTi0uzszPAykwrgUAaNtGXSwAAAA="/>
  </w:docVars>
  <w:rsids>
    <w:rsidRoot w:val="006046C4"/>
    <w:rsid w:val="00021CF1"/>
    <w:rsid w:val="00022751"/>
    <w:rsid w:val="00093918"/>
    <w:rsid w:val="000B09B1"/>
    <w:rsid w:val="000B52CC"/>
    <w:rsid w:val="000C26E0"/>
    <w:rsid w:val="000D2BC1"/>
    <w:rsid w:val="00100C11"/>
    <w:rsid w:val="00124281"/>
    <w:rsid w:val="00186B57"/>
    <w:rsid w:val="00194D98"/>
    <w:rsid w:val="001B0B0B"/>
    <w:rsid w:val="001B21B5"/>
    <w:rsid w:val="001C6A3A"/>
    <w:rsid w:val="001C7142"/>
    <w:rsid w:val="001F44F9"/>
    <w:rsid w:val="00244289"/>
    <w:rsid w:val="0026404A"/>
    <w:rsid w:val="00273A9F"/>
    <w:rsid w:val="00282BF8"/>
    <w:rsid w:val="002959A9"/>
    <w:rsid w:val="002A4E8F"/>
    <w:rsid w:val="002D42C8"/>
    <w:rsid w:val="002E768B"/>
    <w:rsid w:val="00343158"/>
    <w:rsid w:val="003762AB"/>
    <w:rsid w:val="00377D00"/>
    <w:rsid w:val="00382F50"/>
    <w:rsid w:val="003A6EC1"/>
    <w:rsid w:val="003B10AE"/>
    <w:rsid w:val="003B14B4"/>
    <w:rsid w:val="003C70F9"/>
    <w:rsid w:val="003D2CD0"/>
    <w:rsid w:val="003E4EBE"/>
    <w:rsid w:val="00403C25"/>
    <w:rsid w:val="00417A3D"/>
    <w:rsid w:val="004265A6"/>
    <w:rsid w:val="00447F9F"/>
    <w:rsid w:val="0046285C"/>
    <w:rsid w:val="004635DF"/>
    <w:rsid w:val="00491A38"/>
    <w:rsid w:val="004A2942"/>
    <w:rsid w:val="004A6F6C"/>
    <w:rsid w:val="004D0757"/>
    <w:rsid w:val="004D2B38"/>
    <w:rsid w:val="004E43DD"/>
    <w:rsid w:val="004F2155"/>
    <w:rsid w:val="004F3BD2"/>
    <w:rsid w:val="00504441"/>
    <w:rsid w:val="00507312"/>
    <w:rsid w:val="005255D1"/>
    <w:rsid w:val="005271F2"/>
    <w:rsid w:val="0052732E"/>
    <w:rsid w:val="00535371"/>
    <w:rsid w:val="00585F73"/>
    <w:rsid w:val="005A2ECA"/>
    <w:rsid w:val="005B3DD5"/>
    <w:rsid w:val="005C2424"/>
    <w:rsid w:val="005C5512"/>
    <w:rsid w:val="005D4BC8"/>
    <w:rsid w:val="005F39C8"/>
    <w:rsid w:val="00603AE0"/>
    <w:rsid w:val="006046C4"/>
    <w:rsid w:val="00620AC7"/>
    <w:rsid w:val="0063035F"/>
    <w:rsid w:val="00636677"/>
    <w:rsid w:val="00663DE8"/>
    <w:rsid w:val="0066707A"/>
    <w:rsid w:val="00683B48"/>
    <w:rsid w:val="006941C2"/>
    <w:rsid w:val="006D1450"/>
    <w:rsid w:val="006E0174"/>
    <w:rsid w:val="007025D5"/>
    <w:rsid w:val="00710635"/>
    <w:rsid w:val="00710A72"/>
    <w:rsid w:val="00715505"/>
    <w:rsid w:val="00716EB7"/>
    <w:rsid w:val="00741782"/>
    <w:rsid w:val="00785C6D"/>
    <w:rsid w:val="00794012"/>
    <w:rsid w:val="007B791A"/>
    <w:rsid w:val="007C6D83"/>
    <w:rsid w:val="007D3295"/>
    <w:rsid w:val="0080027D"/>
    <w:rsid w:val="0082023F"/>
    <w:rsid w:val="00827F64"/>
    <w:rsid w:val="008446CF"/>
    <w:rsid w:val="008459AD"/>
    <w:rsid w:val="008532A1"/>
    <w:rsid w:val="00890DE2"/>
    <w:rsid w:val="008A1728"/>
    <w:rsid w:val="008C6095"/>
    <w:rsid w:val="008D6C62"/>
    <w:rsid w:val="009001BC"/>
    <w:rsid w:val="009042B9"/>
    <w:rsid w:val="00904E49"/>
    <w:rsid w:val="009132B4"/>
    <w:rsid w:val="00916BE7"/>
    <w:rsid w:val="00922F3C"/>
    <w:rsid w:val="00930561"/>
    <w:rsid w:val="00930857"/>
    <w:rsid w:val="00940B69"/>
    <w:rsid w:val="0097658D"/>
    <w:rsid w:val="0098069F"/>
    <w:rsid w:val="009813BD"/>
    <w:rsid w:val="009F2FAE"/>
    <w:rsid w:val="009F58A0"/>
    <w:rsid w:val="00A12F97"/>
    <w:rsid w:val="00A72AC2"/>
    <w:rsid w:val="00A90653"/>
    <w:rsid w:val="00AA4E72"/>
    <w:rsid w:val="00AA532B"/>
    <w:rsid w:val="00AB1E26"/>
    <w:rsid w:val="00AC3DBE"/>
    <w:rsid w:val="00AC4962"/>
    <w:rsid w:val="00AE1477"/>
    <w:rsid w:val="00B14370"/>
    <w:rsid w:val="00B20096"/>
    <w:rsid w:val="00B67748"/>
    <w:rsid w:val="00BA71D1"/>
    <w:rsid w:val="00BE1883"/>
    <w:rsid w:val="00BE4ED7"/>
    <w:rsid w:val="00C33D0B"/>
    <w:rsid w:val="00C724AA"/>
    <w:rsid w:val="00CC75A1"/>
    <w:rsid w:val="00CD24EC"/>
    <w:rsid w:val="00CF23C0"/>
    <w:rsid w:val="00D0132D"/>
    <w:rsid w:val="00D210F5"/>
    <w:rsid w:val="00D34323"/>
    <w:rsid w:val="00D346F6"/>
    <w:rsid w:val="00D73A53"/>
    <w:rsid w:val="00D77E88"/>
    <w:rsid w:val="00D92850"/>
    <w:rsid w:val="00DA48ED"/>
    <w:rsid w:val="00E05446"/>
    <w:rsid w:val="00E14D50"/>
    <w:rsid w:val="00E41241"/>
    <w:rsid w:val="00E60F2F"/>
    <w:rsid w:val="00E74812"/>
    <w:rsid w:val="00E82AB7"/>
    <w:rsid w:val="00E84E0E"/>
    <w:rsid w:val="00E92A55"/>
    <w:rsid w:val="00EA5118"/>
    <w:rsid w:val="00EC6959"/>
    <w:rsid w:val="00ED3EE4"/>
    <w:rsid w:val="00ED611C"/>
    <w:rsid w:val="00F15E46"/>
    <w:rsid w:val="00F616B3"/>
    <w:rsid w:val="00F64630"/>
    <w:rsid w:val="00F83B91"/>
    <w:rsid w:val="00F870C4"/>
    <w:rsid w:val="00FA744C"/>
    <w:rsid w:val="00FD116F"/>
    <w:rsid w:val="00FD3C02"/>
    <w:rsid w:val="00FF197E"/>
    <w:rsid w:val="00FF3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842551E"/>
  <w15:chartTrackingRefBased/>
  <w15:docId w15:val="{DFF7EE1B-783B-4997-BAED-885657E70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C2"/>
  </w:style>
  <w:style w:type="paragraph" w:styleId="Footer">
    <w:name w:val="footer"/>
    <w:basedOn w:val="Normal"/>
    <w:link w:val="Foot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C2"/>
  </w:style>
  <w:style w:type="paragraph" w:customStyle="1" w:styleId="msl2-accordion-togglers">
    <w:name w:val="msl2-accordion-togglers"/>
    <w:basedOn w:val="Normal"/>
    <w:rsid w:val="009F2F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A172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B21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0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7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7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38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tinyurl.com/0319DG535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s://www.microsoft.com/en-us/learning/exam-70-534.aspx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guruskill/70-535" TargetMode="External"/><Relationship Id="rId5" Type="http://schemas.openxmlformats.org/officeDocument/2006/relationships/styles" Target="styles.xml"/><Relationship Id="rId15" Type="http://schemas.openxmlformats.org/officeDocument/2006/relationships/image" Target="media/image1.png"/><Relationship Id="rId23" Type="http://schemas.openxmlformats.org/officeDocument/2006/relationships/theme" Target="theme/theme1.xml"/><Relationship Id="rId10" Type="http://schemas.openxmlformats.org/officeDocument/2006/relationships/hyperlink" Target="https://www.microsoft.com/en-us/learning/exam-70-534.aspx" TargetMode="External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github.com/guruskill/70-535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33FF589E45A4BA847AE22271E45A0" ma:contentTypeVersion="2" ma:contentTypeDescription="Create a new document." ma:contentTypeScope="" ma:versionID="a2be94ab6fac176efb9644e777ac48ed">
  <xsd:schema xmlns:xsd="http://www.w3.org/2001/XMLSchema" xmlns:xs="http://www.w3.org/2001/XMLSchema" xmlns:p="http://schemas.microsoft.com/office/2006/metadata/properties" xmlns:ns2="a14ba694-d9a1-4457-b2c3-7569ec527aa1" targetNamespace="http://schemas.microsoft.com/office/2006/metadata/properties" ma:root="true" ma:fieldsID="ba7465b8cd4bde54364ed2e4bedb04ad" ns2:_="">
    <xsd:import namespace="a14ba694-d9a1-4457-b2c3-7569ec527a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ba694-d9a1-4457-b2c3-7569ec527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B1118A-3A8D-4DD5-AB05-AB86D555BC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F7B6BD-866D-4236-B266-51A8234EF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ba694-d9a1-4457-b2c3-7569ec527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C2090C-28C5-425F-8258-C7D347769AFE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14ba694-d9a1-4457-b2c3-7569ec527aa1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2</Words>
  <Characters>1784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Halie Stinson</cp:lastModifiedBy>
  <cp:revision>2</cp:revision>
  <cp:lastPrinted>2017-06-12T16:54:00Z</cp:lastPrinted>
  <dcterms:created xsi:type="dcterms:W3CDTF">2018-04-13T13:18:00Z</dcterms:created>
  <dcterms:modified xsi:type="dcterms:W3CDTF">2018-04-13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tarawebb@microsoft.com</vt:lpwstr>
  </property>
  <property fmtid="{D5CDD505-2E9C-101B-9397-08002B2CF9AE}" pid="5" name="MSIP_Label_f42aa342-8706-4288-bd11-ebb85995028c_SetDate">
    <vt:lpwstr>2018-01-02T20:42:48.504905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75833FF589E45A4BA847AE22271E45A0</vt:lpwstr>
  </property>
</Properties>
</file>